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50" w:type="dxa"/>
        <w:tblLook w:val="04A0" w:firstRow="1" w:lastRow="0" w:firstColumn="1" w:lastColumn="0" w:noHBand="0" w:noVBand="1"/>
      </w:tblPr>
      <w:tblGrid>
        <w:gridCol w:w="1300"/>
        <w:gridCol w:w="299"/>
        <w:gridCol w:w="466"/>
        <w:gridCol w:w="1037"/>
        <w:gridCol w:w="346"/>
        <w:gridCol w:w="603"/>
        <w:gridCol w:w="258"/>
        <w:gridCol w:w="101"/>
        <w:gridCol w:w="900"/>
        <w:gridCol w:w="85"/>
        <w:gridCol w:w="400"/>
        <w:gridCol w:w="226"/>
        <w:gridCol w:w="94"/>
        <w:gridCol w:w="89"/>
        <w:gridCol w:w="692"/>
        <w:gridCol w:w="85"/>
        <w:gridCol w:w="124"/>
        <w:gridCol w:w="95"/>
        <w:gridCol w:w="156"/>
        <w:gridCol w:w="199"/>
        <w:gridCol w:w="386"/>
        <w:gridCol w:w="154"/>
        <w:gridCol w:w="90"/>
        <w:gridCol w:w="716"/>
        <w:gridCol w:w="1449"/>
      </w:tblGrid>
      <w:tr w:rsidR="005367E0" w:rsidRPr="005367E0" w14:paraId="59476ACB" w14:textId="77777777" w:rsidTr="005367E0">
        <w:trPr>
          <w:trHeight w:val="1050"/>
        </w:trPr>
        <w:tc>
          <w:tcPr>
            <w:tcW w:w="441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89D9B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&lt;Company Name&gt;</w:t>
            </w:r>
            <w:r w:rsidRPr="005367E0">
              <w:rPr>
                <w:rFonts w:ascii="Calibri" w:eastAsia="Times New Roman" w:hAnsi="Calibri" w:cs="Calibri"/>
                <w:color w:val="000000"/>
              </w:rPr>
              <w:br/>
            </w:r>
            <w:r w:rsidRPr="005367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&lt;Address&gt;</w:t>
            </w:r>
            <w:r w:rsidRPr="005367E0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&lt;Address&gt;</w:t>
            </w:r>
          </w:p>
        </w:tc>
        <w:tc>
          <w:tcPr>
            <w:tcW w:w="594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31E1F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color w:val="000000"/>
                <w:sz w:val="24"/>
                <w:szCs w:val="24"/>
              </w:rPr>
            </w:pPr>
            <w:r w:rsidRPr="005367E0">
              <w:rPr>
                <w:rFonts w:ascii="Arial Black" w:eastAsia="Times New Roman" w:hAnsi="Arial Black" w:cs="Calibri"/>
                <w:color w:val="000000"/>
                <w:sz w:val="24"/>
                <w:szCs w:val="24"/>
              </w:rPr>
              <w:t>BASIC EMPLOYEMENT APPLICATION</w:t>
            </w:r>
          </w:p>
        </w:tc>
      </w:tr>
      <w:tr w:rsidR="005367E0" w:rsidRPr="005367E0" w14:paraId="5D265B89" w14:textId="77777777" w:rsidTr="005367E0">
        <w:trPr>
          <w:trHeight w:val="135"/>
        </w:trPr>
        <w:tc>
          <w:tcPr>
            <w:tcW w:w="1035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14CA6" w14:textId="77777777" w:rsidR="005367E0" w:rsidRPr="005367E0" w:rsidRDefault="005367E0" w:rsidP="005367E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5367E0" w:rsidRPr="005367E0" w14:paraId="48F0490D" w14:textId="77777777" w:rsidTr="005367E0">
        <w:trPr>
          <w:trHeight w:val="43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14:paraId="239291CE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FFFFFF"/>
              </w:rPr>
              <w:t>PERSONAL INFORMATION</w:t>
            </w:r>
          </w:p>
        </w:tc>
      </w:tr>
      <w:tr w:rsidR="005367E0" w:rsidRPr="005367E0" w14:paraId="459E8CFB" w14:textId="77777777" w:rsidTr="005367E0">
        <w:trPr>
          <w:trHeight w:val="225"/>
        </w:trPr>
        <w:tc>
          <w:tcPr>
            <w:tcW w:w="4309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2F60EC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NAME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5367E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Lastname</w:t>
            </w:r>
            <w:proofErr w:type="spellEnd"/>
            <w:r w:rsidRPr="005367E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5367E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Firstname</w:t>
            </w:r>
            <w:proofErr w:type="spellEnd"/>
            <w:r w:rsidRPr="005367E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 xml:space="preserve"> Middle Initial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3047" w:type="dxa"/>
            <w:gridSpan w:val="1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A61879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DATE OF BIRTH 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(</w:t>
            </w:r>
            <w:r w:rsidRPr="005367E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mm/dd/</w:t>
            </w:r>
            <w:proofErr w:type="spellStart"/>
            <w:r w:rsidRPr="005367E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yyyy</w:t>
            </w:r>
            <w:proofErr w:type="spellEnd"/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994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05B287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OSITION APPLYING</w:t>
            </w:r>
          </w:p>
        </w:tc>
      </w:tr>
      <w:tr w:rsidR="005367E0" w:rsidRPr="005367E0" w14:paraId="148DA754" w14:textId="77777777" w:rsidTr="005367E0">
        <w:trPr>
          <w:trHeight w:val="317"/>
        </w:trPr>
        <w:tc>
          <w:tcPr>
            <w:tcW w:w="4309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934BE7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Smith, John M.</w:t>
            </w:r>
          </w:p>
        </w:tc>
        <w:tc>
          <w:tcPr>
            <w:tcW w:w="3047" w:type="dxa"/>
            <w:gridSpan w:val="1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D3CB24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mm/dd/</w:t>
            </w:r>
            <w:proofErr w:type="spellStart"/>
            <w:r w:rsidRPr="005367E0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</w:p>
        </w:tc>
        <w:tc>
          <w:tcPr>
            <w:tcW w:w="2994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24DF0D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 xml:space="preserve">Accounting </w:t>
            </w:r>
            <w:proofErr w:type="spellStart"/>
            <w:r w:rsidRPr="005367E0">
              <w:rPr>
                <w:rFonts w:ascii="Calibri" w:eastAsia="Times New Roman" w:hAnsi="Calibri" w:cs="Calibri"/>
                <w:color w:val="000000"/>
              </w:rPr>
              <w:t>Cleck</w:t>
            </w:r>
            <w:proofErr w:type="spellEnd"/>
          </w:p>
        </w:tc>
      </w:tr>
      <w:tr w:rsidR="005367E0" w:rsidRPr="005367E0" w14:paraId="253579A8" w14:textId="77777777" w:rsidTr="005367E0">
        <w:trPr>
          <w:trHeight w:val="22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927F97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DDRESS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</w:t>
            </w:r>
            <w:r w:rsidRPr="005367E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Number, Street, City, State Zip Code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</w:tr>
      <w:tr w:rsidR="005367E0" w:rsidRPr="005367E0" w14:paraId="11DAD23A" w14:textId="77777777" w:rsidTr="005367E0">
        <w:trPr>
          <w:trHeight w:val="317"/>
        </w:trPr>
        <w:tc>
          <w:tcPr>
            <w:tcW w:w="10350" w:type="dxa"/>
            <w:gridSpan w:val="2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88E58C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8213 Lakeview Dr., Schenectady, NY 12302</w:t>
            </w:r>
          </w:p>
        </w:tc>
      </w:tr>
      <w:tr w:rsidR="005367E0" w:rsidRPr="005367E0" w14:paraId="61AD0455" w14:textId="77777777" w:rsidTr="005367E0">
        <w:trPr>
          <w:trHeight w:val="225"/>
        </w:trPr>
        <w:tc>
          <w:tcPr>
            <w:tcW w:w="3102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BFAE8D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TELEPHONE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</w:t>
            </w:r>
            <w:r w:rsidRPr="005367E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Home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3102" w:type="dxa"/>
            <w:gridSpan w:val="10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980288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TELEPHONE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</w:t>
            </w:r>
            <w:r w:rsidRPr="005367E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Mobile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4146" w:type="dxa"/>
            <w:gridSpan w:val="11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5F4CD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MAIL ADDRESS</w:t>
            </w:r>
          </w:p>
        </w:tc>
      </w:tr>
      <w:tr w:rsidR="005367E0" w:rsidRPr="005367E0" w14:paraId="3C86B2E4" w14:textId="77777777" w:rsidTr="005367E0">
        <w:trPr>
          <w:trHeight w:val="317"/>
        </w:trPr>
        <w:tc>
          <w:tcPr>
            <w:tcW w:w="3102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8C22FF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Telephone Number&gt;</w:t>
            </w:r>
          </w:p>
        </w:tc>
        <w:tc>
          <w:tcPr>
            <w:tcW w:w="3102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275C9E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Telephone Number&gt;</w:t>
            </w:r>
          </w:p>
        </w:tc>
        <w:tc>
          <w:tcPr>
            <w:tcW w:w="4146" w:type="dxa"/>
            <w:gridSpan w:val="11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18D3EA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johnsmith@domain.com</w:t>
            </w:r>
          </w:p>
        </w:tc>
      </w:tr>
      <w:tr w:rsidR="005367E0" w:rsidRPr="005367E0" w14:paraId="6CC658D5" w14:textId="77777777" w:rsidTr="005367E0">
        <w:trPr>
          <w:trHeight w:val="225"/>
        </w:trPr>
        <w:tc>
          <w:tcPr>
            <w:tcW w:w="7555" w:type="dxa"/>
            <w:gridSpan w:val="20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CBEFB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LACE OF BIRTH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</w:t>
            </w:r>
            <w:r w:rsidRPr="005367E0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ity, Country</w:t>
            </w: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79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C781AB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CITIZENSHIP</w:t>
            </w:r>
          </w:p>
        </w:tc>
      </w:tr>
      <w:tr w:rsidR="005367E0" w:rsidRPr="005367E0" w14:paraId="7135D358" w14:textId="77777777" w:rsidTr="005367E0">
        <w:trPr>
          <w:trHeight w:val="317"/>
        </w:trPr>
        <w:tc>
          <w:tcPr>
            <w:tcW w:w="7555" w:type="dxa"/>
            <w:gridSpan w:val="20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4AC9CF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Place of Birth, &lt;Country&gt;</w:t>
            </w:r>
          </w:p>
        </w:tc>
        <w:tc>
          <w:tcPr>
            <w:tcW w:w="279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2CC95E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</w:tr>
      <w:tr w:rsidR="005367E0" w:rsidRPr="005367E0" w14:paraId="5F53F7AF" w14:textId="77777777" w:rsidTr="005367E0">
        <w:trPr>
          <w:trHeight w:val="300"/>
        </w:trPr>
        <w:tc>
          <w:tcPr>
            <w:tcW w:w="1035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9B9A6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In case of accident, notify:</w:t>
            </w:r>
          </w:p>
        </w:tc>
      </w:tr>
      <w:tr w:rsidR="005367E0" w:rsidRPr="005367E0" w14:paraId="0D96425B" w14:textId="77777777" w:rsidTr="005367E0">
        <w:trPr>
          <w:trHeight w:val="317"/>
        </w:trPr>
        <w:tc>
          <w:tcPr>
            <w:tcW w:w="13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4C96837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09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DAFE297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2790" w:type="dxa"/>
            <w:gridSpan w:val="1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F94A82C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216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504A0B6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Contact Number</w:t>
            </w:r>
          </w:p>
        </w:tc>
      </w:tr>
      <w:tr w:rsidR="005367E0" w:rsidRPr="005367E0" w14:paraId="02BB73D5" w14:textId="77777777" w:rsidTr="005367E0">
        <w:trPr>
          <w:trHeight w:val="317"/>
        </w:trPr>
        <w:tc>
          <w:tcPr>
            <w:tcW w:w="13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7C6789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Primary</w:t>
            </w:r>
          </w:p>
        </w:tc>
        <w:tc>
          <w:tcPr>
            <w:tcW w:w="409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9CE1BD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Name of Primary Contact&gt;</w:t>
            </w:r>
          </w:p>
        </w:tc>
        <w:tc>
          <w:tcPr>
            <w:tcW w:w="2790" w:type="dxa"/>
            <w:gridSpan w:val="1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8CE9E0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Relationship&gt;</w:t>
            </w:r>
          </w:p>
        </w:tc>
        <w:tc>
          <w:tcPr>
            <w:tcW w:w="216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F50486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Contact Number&gt;</w:t>
            </w:r>
          </w:p>
        </w:tc>
      </w:tr>
      <w:tr w:rsidR="005367E0" w:rsidRPr="005367E0" w14:paraId="4AD82A74" w14:textId="77777777" w:rsidTr="005367E0">
        <w:trPr>
          <w:trHeight w:val="317"/>
        </w:trPr>
        <w:tc>
          <w:tcPr>
            <w:tcW w:w="13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575C43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Secondary</w:t>
            </w:r>
          </w:p>
        </w:tc>
        <w:tc>
          <w:tcPr>
            <w:tcW w:w="409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7B64C9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Name of Secondary Contact&gt;</w:t>
            </w:r>
          </w:p>
        </w:tc>
        <w:tc>
          <w:tcPr>
            <w:tcW w:w="2790" w:type="dxa"/>
            <w:gridSpan w:val="1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D659E6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Relationship&gt;</w:t>
            </w:r>
          </w:p>
        </w:tc>
        <w:tc>
          <w:tcPr>
            <w:tcW w:w="216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438F2A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Contact Number&gt;</w:t>
            </w:r>
          </w:p>
        </w:tc>
      </w:tr>
      <w:tr w:rsidR="005367E0" w:rsidRPr="005367E0" w14:paraId="7CC4C12C" w14:textId="77777777" w:rsidTr="005367E0">
        <w:trPr>
          <w:trHeight w:val="43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14:paraId="6E02CECF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FFFFFF"/>
              </w:rPr>
              <w:t>EDUCATION (m</w:t>
            </w:r>
            <w:r w:rsidRPr="005367E0">
              <w:rPr>
                <w:rFonts w:ascii="Calibri" w:eastAsia="Times New Roman" w:hAnsi="Calibri" w:cs="Calibri"/>
                <w:i/>
                <w:iCs/>
                <w:color w:val="FFFFFF"/>
              </w:rPr>
              <w:t>ost recent</w:t>
            </w:r>
            <w:r w:rsidRPr="005367E0">
              <w:rPr>
                <w:rFonts w:ascii="Calibri" w:eastAsia="Times New Roman" w:hAnsi="Calibri" w:cs="Calibri"/>
                <w:b/>
                <w:bCs/>
                <w:color w:val="FFFFFF"/>
              </w:rPr>
              <w:t>)</w:t>
            </w:r>
          </w:p>
        </w:tc>
      </w:tr>
      <w:tr w:rsidR="005367E0" w:rsidRPr="005367E0" w14:paraId="45DA65AD" w14:textId="77777777" w:rsidTr="005367E0">
        <w:trPr>
          <w:trHeight w:val="317"/>
        </w:trPr>
        <w:tc>
          <w:tcPr>
            <w:tcW w:w="1599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333BD6E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Level</w:t>
            </w:r>
          </w:p>
        </w:tc>
        <w:tc>
          <w:tcPr>
            <w:tcW w:w="4516" w:type="dxa"/>
            <w:gridSpan w:val="11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2F6F5F6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School Name</w:t>
            </w:r>
          </w:p>
        </w:tc>
        <w:tc>
          <w:tcPr>
            <w:tcW w:w="198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7469F68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Period (Year)</w:t>
            </w:r>
          </w:p>
        </w:tc>
        <w:tc>
          <w:tcPr>
            <w:tcW w:w="2255" w:type="dxa"/>
            <w:gridSpan w:val="3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B5E25BB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Degree</w:t>
            </w:r>
          </w:p>
        </w:tc>
      </w:tr>
      <w:tr w:rsidR="005367E0" w:rsidRPr="005367E0" w14:paraId="424136AD" w14:textId="77777777" w:rsidTr="005367E0">
        <w:trPr>
          <w:trHeight w:val="317"/>
        </w:trPr>
        <w:tc>
          <w:tcPr>
            <w:tcW w:w="1599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67B8985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516" w:type="dxa"/>
            <w:gridSpan w:val="11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C578DD5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5E8E80A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From</w:t>
            </w: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31AA24C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To</w:t>
            </w:r>
          </w:p>
        </w:tc>
        <w:tc>
          <w:tcPr>
            <w:tcW w:w="2255" w:type="dxa"/>
            <w:gridSpan w:val="3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FD10F34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5367E0" w:rsidRPr="005367E0" w14:paraId="7017495F" w14:textId="77777777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DB5D31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Level&gt;</w:t>
            </w: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93128B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School Name&gt;</w:t>
            </w: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3B2DFF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</w:t>
            </w:r>
            <w:proofErr w:type="spellStart"/>
            <w:r w:rsidRPr="005367E0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  <w:r w:rsidRPr="005367E0">
              <w:rPr>
                <w:rFonts w:ascii="Calibri" w:eastAsia="Times New Roman" w:hAnsi="Calibri" w:cs="Calibri"/>
                <w:color w:val="000000"/>
              </w:rPr>
              <w:t>&gt;</w:t>
            </w: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605EC2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</w:t>
            </w:r>
            <w:proofErr w:type="spellStart"/>
            <w:r w:rsidRPr="005367E0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  <w:r w:rsidRPr="005367E0">
              <w:rPr>
                <w:rFonts w:ascii="Calibri" w:eastAsia="Times New Roman" w:hAnsi="Calibri" w:cs="Calibri"/>
                <w:color w:val="000000"/>
              </w:rPr>
              <w:t>&gt;</w:t>
            </w: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20317C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Degree&gt;</w:t>
            </w:r>
          </w:p>
        </w:tc>
      </w:tr>
      <w:tr w:rsidR="005367E0" w:rsidRPr="005367E0" w14:paraId="178AFBD4" w14:textId="77777777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66ADDC" w14:textId="07479BDA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289D93" w14:textId="0399E5D8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31E345" w14:textId="62521FC6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E8CA39" w14:textId="74D31ED1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A2C5CB" w14:textId="6A846993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7E0" w:rsidRPr="005367E0" w14:paraId="2C39538D" w14:textId="77777777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EBA9E4" w14:textId="6132AD38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E15A4E" w14:textId="6F8EE5B3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52514F" w14:textId="43109E1F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05F7A0" w14:textId="79801E20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F98A3F" w14:textId="42134D0F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7E0" w:rsidRPr="005367E0" w14:paraId="4F2B9283" w14:textId="77777777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4718B2" w14:textId="702C31EE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8B41A6" w14:textId="63FE5DA8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62671B" w14:textId="4DCA4679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1A3C92" w14:textId="4EC3EF90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9264A4" w14:textId="580EE715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7E0" w:rsidRPr="005367E0" w14:paraId="6B1063D9" w14:textId="77777777" w:rsidTr="005367E0">
        <w:trPr>
          <w:trHeight w:val="435"/>
        </w:trPr>
        <w:tc>
          <w:tcPr>
            <w:tcW w:w="1035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726014F1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FFFFFF"/>
              </w:rPr>
              <w:t>WORK EXPERERIENCE (</w:t>
            </w:r>
            <w:r w:rsidRPr="005367E0">
              <w:rPr>
                <w:rFonts w:ascii="Calibri" w:eastAsia="Times New Roman" w:hAnsi="Calibri" w:cs="Calibri"/>
                <w:color w:val="FFFFFF"/>
              </w:rPr>
              <w:t>l</w:t>
            </w:r>
            <w:r w:rsidRPr="005367E0">
              <w:rPr>
                <w:rFonts w:ascii="Calibri" w:eastAsia="Times New Roman" w:hAnsi="Calibri" w:cs="Calibri"/>
                <w:i/>
                <w:iCs/>
                <w:color w:val="FFFFFF"/>
              </w:rPr>
              <w:t>ast 3 latest only</w:t>
            </w:r>
            <w:r w:rsidRPr="005367E0">
              <w:rPr>
                <w:rFonts w:ascii="Calibri" w:eastAsia="Times New Roman" w:hAnsi="Calibri" w:cs="Calibri"/>
                <w:b/>
                <w:bCs/>
                <w:color w:val="FFFFFF"/>
              </w:rPr>
              <w:t>)</w:t>
            </w:r>
          </w:p>
        </w:tc>
      </w:tr>
      <w:tr w:rsidR="003B120C" w:rsidRPr="005367E0" w14:paraId="58E11386" w14:textId="77777777" w:rsidTr="00BB1EB1">
        <w:trPr>
          <w:trHeight w:val="317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ED3773D" w14:textId="77777777" w:rsidR="003B120C" w:rsidRPr="005367E0" w:rsidRDefault="003B120C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Company /  Location</w:t>
            </w:r>
          </w:p>
        </w:tc>
        <w:tc>
          <w:tcPr>
            <w:tcW w:w="1862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1923F4B" w14:textId="77777777" w:rsidR="003B120C" w:rsidRPr="005367E0" w:rsidRDefault="003B120C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Date (Year)</w:t>
            </w: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292FBE3" w14:textId="77777777" w:rsidR="003B120C" w:rsidRPr="005367E0" w:rsidRDefault="003B120C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Position</w:t>
            </w:r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BD5EC8F" w14:textId="77777777" w:rsidR="003B120C" w:rsidRPr="005367E0" w:rsidRDefault="003B120C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Reason for Leaving</w:t>
            </w:r>
          </w:p>
        </w:tc>
      </w:tr>
      <w:tr w:rsidR="003B120C" w:rsidRPr="005367E0" w14:paraId="4A84D45B" w14:textId="77777777" w:rsidTr="00BB1EB1">
        <w:trPr>
          <w:trHeight w:val="345"/>
        </w:trPr>
        <w:tc>
          <w:tcPr>
            <w:tcW w:w="3448" w:type="dxa"/>
            <w:gridSpan w:val="5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DB6D2F8" w14:textId="77777777" w:rsidR="003B120C" w:rsidRPr="005367E0" w:rsidRDefault="003B120C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6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9C86562" w14:textId="77777777" w:rsidR="003B120C" w:rsidRPr="005367E0" w:rsidRDefault="003B120C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From</w:t>
            </w: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7E65305" w14:textId="77777777" w:rsidR="003B120C" w:rsidRPr="005367E0" w:rsidRDefault="003B120C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000000"/>
              </w:rPr>
              <w:t>To</w:t>
            </w:r>
          </w:p>
        </w:tc>
        <w:tc>
          <w:tcPr>
            <w:tcW w:w="1890" w:type="dxa"/>
            <w:gridSpan w:val="9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A0BA860" w14:textId="77777777" w:rsidR="003B120C" w:rsidRPr="005367E0" w:rsidRDefault="003B120C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C47689B" w14:textId="77777777" w:rsidR="003B120C" w:rsidRPr="005367E0" w:rsidRDefault="003B120C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5367E0" w:rsidRPr="005367E0" w14:paraId="0CFE37C4" w14:textId="77777777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64D37CED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Company Name&gt;</w:t>
            </w:r>
          </w:p>
        </w:tc>
        <w:tc>
          <w:tcPr>
            <w:tcW w:w="8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206C7015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</w:t>
            </w:r>
            <w:proofErr w:type="spellStart"/>
            <w:r w:rsidRPr="005367E0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  <w:r w:rsidRPr="005367E0">
              <w:rPr>
                <w:rFonts w:ascii="Calibri" w:eastAsia="Times New Roman" w:hAnsi="Calibri" w:cs="Calibri"/>
                <w:color w:val="000000"/>
              </w:rPr>
              <w:t>&gt;</w:t>
            </w:r>
          </w:p>
        </w:tc>
        <w:tc>
          <w:tcPr>
            <w:tcW w:w="100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7B14A340" w14:textId="7777777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</w:t>
            </w:r>
            <w:proofErr w:type="spellStart"/>
            <w:r w:rsidRPr="005367E0">
              <w:rPr>
                <w:rFonts w:ascii="Calibri" w:eastAsia="Times New Roman" w:hAnsi="Calibri" w:cs="Calibri"/>
                <w:color w:val="000000"/>
              </w:rPr>
              <w:t>yyyy</w:t>
            </w:r>
            <w:proofErr w:type="spellEnd"/>
            <w:r w:rsidRPr="005367E0">
              <w:rPr>
                <w:rFonts w:ascii="Calibri" w:eastAsia="Times New Roman" w:hAnsi="Calibri" w:cs="Calibri"/>
                <w:color w:val="000000"/>
              </w:rPr>
              <w:t>&gt;</w:t>
            </w: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61C7D558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Position&gt;</w:t>
            </w:r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4A507DFD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&lt;Reason for Leaving&gt;</w:t>
            </w:r>
          </w:p>
        </w:tc>
      </w:tr>
      <w:tr w:rsidR="005367E0" w:rsidRPr="005367E0" w14:paraId="61B17D71" w14:textId="77777777" w:rsidTr="005367E0">
        <w:trPr>
          <w:trHeight w:val="408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0FAE206A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367E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&lt;Company Address&gt;</w:t>
            </w: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61E3D8E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12C2927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633C2B1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AC0CE27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7E0" w:rsidRPr="005367E0" w14:paraId="6B471AA9" w14:textId="77777777" w:rsidTr="005367E0">
        <w:trPr>
          <w:trHeight w:val="408"/>
        </w:trPr>
        <w:tc>
          <w:tcPr>
            <w:tcW w:w="3448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12638A1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2577DDC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184470C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AA6874D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1A17D0C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7E0" w:rsidRPr="005367E0" w14:paraId="01A3A33B" w14:textId="77777777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D6B56A" w14:textId="1A2D2741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FA6C43" w14:textId="2672B8ED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182E7D" w14:textId="1B299CD8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BC5DAE" w14:textId="17BF2636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62C81B" w14:textId="323AE064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7E0" w:rsidRPr="005367E0" w14:paraId="52C76C12" w14:textId="77777777" w:rsidTr="005367E0">
        <w:trPr>
          <w:trHeight w:val="317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B9C5CD" w14:textId="5147A335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AE65297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0FB5FAB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69203C7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AA7CF45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7E0" w:rsidRPr="005367E0" w14:paraId="71D61ACF" w14:textId="77777777" w:rsidTr="005367E0">
        <w:trPr>
          <w:trHeight w:val="317"/>
        </w:trPr>
        <w:tc>
          <w:tcPr>
            <w:tcW w:w="3448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789DEDB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F375C1E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9D5953B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1CAEA52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08C4F97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7E0" w:rsidRPr="005367E0" w14:paraId="492CA671" w14:textId="77777777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CF77ED" w14:textId="7FDD2E68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389B55" w14:textId="77A7EA87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ABFCB9" w14:textId="52CC0350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0B0DD0" w14:textId="5995618B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1DBEC8" w14:textId="444D03BE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7E0" w:rsidRPr="005367E0" w14:paraId="44F0F578" w14:textId="77777777" w:rsidTr="005367E0">
        <w:trPr>
          <w:trHeight w:val="408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FA2833" w14:textId="4F76A9BA" w:rsidR="005367E0" w:rsidRPr="005367E0" w:rsidRDefault="005367E0" w:rsidP="00536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7E4FCA1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6BC66A3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BA2CE4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5591115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7E0" w:rsidRPr="005367E0" w14:paraId="33ACFE9D" w14:textId="77777777" w:rsidTr="005367E0">
        <w:trPr>
          <w:trHeight w:val="408"/>
        </w:trPr>
        <w:tc>
          <w:tcPr>
            <w:tcW w:w="3448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B05E830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CA97358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BBAE530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BF743B1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7ECD4CF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7E0" w:rsidRPr="005367E0" w14:paraId="72B6D868" w14:textId="77777777" w:rsidTr="005367E0">
        <w:trPr>
          <w:trHeight w:val="43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14:paraId="1060F580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5367E0">
              <w:rPr>
                <w:rFonts w:ascii="Calibri" w:eastAsia="Times New Roman" w:hAnsi="Calibri" w:cs="Calibri"/>
                <w:b/>
                <w:bCs/>
                <w:color w:val="FFFFFF"/>
              </w:rPr>
              <w:t>MAJOR SKILLS</w:t>
            </w:r>
          </w:p>
        </w:tc>
      </w:tr>
      <w:tr w:rsidR="005367E0" w:rsidRPr="005367E0" w14:paraId="70E8DD88" w14:textId="77777777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  <w:hideMark/>
          </w:tcPr>
          <w:p w14:paraId="79052469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- MS Office Suits</w:t>
            </w:r>
          </w:p>
        </w:tc>
        <w:tc>
          <w:tcPr>
            <w:tcW w:w="3448" w:type="dxa"/>
            <w:gridSpan w:val="10"/>
            <w:tcBorders>
              <w:top w:val="single" w:sz="4" w:space="0" w:color="BFBFBF"/>
              <w:left w:val="nil"/>
              <w:bottom w:val="nil"/>
            </w:tcBorders>
            <w:shd w:val="clear" w:color="auto" w:fill="auto"/>
            <w:vAlign w:val="center"/>
          </w:tcPr>
          <w:p w14:paraId="2F3D6032" w14:textId="60A019A8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- SAP Financial</w:t>
            </w:r>
          </w:p>
        </w:tc>
        <w:tc>
          <w:tcPr>
            <w:tcW w:w="3454" w:type="dxa"/>
            <w:gridSpan w:val="10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01BADD6" w14:textId="24E98FC6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 xml:space="preserve">- </w:t>
            </w:r>
            <w:proofErr w:type="spellStart"/>
            <w:r w:rsidRPr="005367E0">
              <w:rPr>
                <w:rFonts w:ascii="Calibri" w:eastAsia="Times New Roman" w:hAnsi="Calibri" w:cs="Calibri"/>
                <w:color w:val="000000"/>
              </w:rPr>
              <w:t>Quickbooks</w:t>
            </w:r>
            <w:proofErr w:type="spellEnd"/>
            <w:r w:rsidRPr="005367E0">
              <w:rPr>
                <w:rFonts w:ascii="Calibri" w:eastAsia="Times New Roman" w:hAnsi="Calibri" w:cs="Calibri"/>
                <w:color w:val="000000"/>
              </w:rPr>
              <w:t xml:space="preserve"> Online</w:t>
            </w:r>
          </w:p>
        </w:tc>
      </w:tr>
      <w:tr w:rsidR="005367E0" w:rsidRPr="005367E0" w14:paraId="58134F1C" w14:textId="77777777" w:rsidTr="005367E0">
        <w:trPr>
          <w:trHeight w:val="317"/>
        </w:trPr>
        <w:tc>
          <w:tcPr>
            <w:tcW w:w="3448" w:type="dxa"/>
            <w:gridSpan w:val="5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  <w:hideMark/>
          </w:tcPr>
          <w:p w14:paraId="7A3BE1E6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 xml:space="preserve">- </w:t>
            </w:r>
            <w:proofErr w:type="spellStart"/>
            <w:r w:rsidRPr="005367E0">
              <w:rPr>
                <w:rFonts w:ascii="Calibri" w:eastAsia="Times New Roman" w:hAnsi="Calibri" w:cs="Calibri"/>
                <w:color w:val="000000"/>
              </w:rPr>
              <w:t>Freshbook</w:t>
            </w:r>
            <w:proofErr w:type="spellEnd"/>
          </w:p>
        </w:tc>
        <w:tc>
          <w:tcPr>
            <w:tcW w:w="3448" w:type="dxa"/>
            <w:gridSpan w:val="10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C584CA" w14:textId="0384018B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367E0">
              <w:rPr>
                <w:rFonts w:ascii="Calibri" w:eastAsia="Times New Roman" w:hAnsi="Calibri" w:cs="Calibri"/>
                <w:color w:val="000000"/>
              </w:rPr>
              <w:t>- Zero Accounting</w:t>
            </w:r>
          </w:p>
        </w:tc>
        <w:tc>
          <w:tcPr>
            <w:tcW w:w="3454" w:type="dxa"/>
            <w:gridSpan w:val="10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163ADE7" w14:textId="3313DB01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7E0" w:rsidRPr="005367E0" w14:paraId="6507A8D5" w14:textId="77777777" w:rsidTr="005367E0">
        <w:trPr>
          <w:trHeight w:val="317"/>
        </w:trPr>
        <w:tc>
          <w:tcPr>
            <w:tcW w:w="3448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49A437D3" w14:textId="59DF099F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448" w:type="dxa"/>
            <w:gridSpan w:val="10"/>
            <w:tcBorders>
              <w:top w:val="nil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097619" w14:textId="18BB05ED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454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FC7B02" w14:textId="165A13EC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367E0" w:rsidRPr="005367E0" w14:paraId="1483E0C6" w14:textId="77777777" w:rsidTr="005367E0">
        <w:trPr>
          <w:trHeight w:val="825"/>
        </w:trPr>
        <w:tc>
          <w:tcPr>
            <w:tcW w:w="4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FC3CC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BFBFBF"/>
              </w:rPr>
            </w:pPr>
            <w:r w:rsidRPr="005367E0">
              <w:rPr>
                <w:rFonts w:ascii="Calibri" w:eastAsia="Times New Roman" w:hAnsi="Calibri" w:cs="Calibri"/>
                <w:color w:val="BFBFBF"/>
              </w:rPr>
              <w:t>___________________________________</w:t>
            </w:r>
          </w:p>
        </w:tc>
        <w:tc>
          <w:tcPr>
            <w:tcW w:w="1970" w:type="dxa"/>
            <w:gridSpan w:val="6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74B1E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BFBFBF"/>
              </w:rPr>
            </w:pPr>
            <w:r w:rsidRPr="005367E0">
              <w:rPr>
                <w:rFonts w:ascii="Calibri" w:eastAsia="Times New Roman" w:hAnsi="Calibri" w:cs="Calibri"/>
                <w:color w:val="BFBFBF"/>
              </w:rPr>
              <w:t>________________</w:t>
            </w:r>
          </w:p>
        </w:tc>
        <w:tc>
          <w:tcPr>
            <w:tcW w:w="9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987DA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BFBFBF"/>
              </w:rPr>
            </w:pPr>
          </w:p>
        </w:tc>
        <w:tc>
          <w:tcPr>
            <w:tcW w:w="9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D9AC1" w14:textId="77777777" w:rsidR="005367E0" w:rsidRPr="005367E0" w:rsidRDefault="005367E0" w:rsidP="00536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8873" w14:textId="77777777" w:rsidR="005367E0" w:rsidRPr="005367E0" w:rsidRDefault="005367E0" w:rsidP="00536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D6F4E" w14:textId="77777777" w:rsidR="005367E0" w:rsidRPr="005367E0" w:rsidRDefault="005367E0" w:rsidP="00536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367E0" w:rsidRPr="005367E0" w14:paraId="00A6EC06" w14:textId="77777777" w:rsidTr="005367E0">
        <w:trPr>
          <w:trHeight w:val="225"/>
        </w:trPr>
        <w:tc>
          <w:tcPr>
            <w:tcW w:w="4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2D2D0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GNATURE</w:t>
            </w:r>
          </w:p>
        </w:tc>
        <w:tc>
          <w:tcPr>
            <w:tcW w:w="17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48F5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367E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1BF36" w14:textId="77777777" w:rsidR="005367E0" w:rsidRPr="005367E0" w:rsidRDefault="005367E0" w:rsidP="00536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15D26" w14:textId="77777777" w:rsidR="005367E0" w:rsidRPr="005367E0" w:rsidRDefault="005367E0" w:rsidP="00536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4F2E" w14:textId="77777777" w:rsidR="005367E0" w:rsidRPr="005367E0" w:rsidRDefault="005367E0" w:rsidP="00536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D390E" w14:textId="77777777" w:rsidR="005367E0" w:rsidRPr="005367E0" w:rsidRDefault="005367E0" w:rsidP="00536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2A169" w14:textId="77777777" w:rsidR="005367E0" w:rsidRPr="005367E0" w:rsidRDefault="005367E0" w:rsidP="005367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5B0365C" w14:textId="77777777" w:rsidR="00BB1220" w:rsidRPr="005367E0" w:rsidRDefault="00BB1220" w:rsidP="009D03B3">
      <w:pPr>
        <w:spacing w:after="0"/>
        <w:rPr>
          <w:sz w:val="2"/>
          <w:szCs w:val="2"/>
        </w:rPr>
      </w:pPr>
    </w:p>
    <w:sectPr w:rsidR="00BB1220" w:rsidRPr="005367E0" w:rsidSect="00E976C5">
      <w:headerReference w:type="default" r:id="rId7"/>
      <w:foot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F3A7DF" w14:textId="77777777" w:rsidR="00176D9A" w:rsidRDefault="00176D9A" w:rsidP="00025008">
      <w:pPr>
        <w:spacing w:after="0" w:line="240" w:lineRule="auto"/>
      </w:pPr>
      <w:r>
        <w:separator/>
      </w:r>
    </w:p>
  </w:endnote>
  <w:endnote w:type="continuationSeparator" w:id="0">
    <w:p w14:paraId="1D70F296" w14:textId="77777777" w:rsidR="00176D9A" w:rsidRDefault="00176D9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4F26DF" w14:textId="77777777" w:rsidR="00176D9A" w:rsidRDefault="00176D9A" w:rsidP="00025008">
      <w:pPr>
        <w:spacing w:after="0" w:line="240" w:lineRule="auto"/>
      </w:pPr>
      <w:r>
        <w:separator/>
      </w:r>
    </w:p>
  </w:footnote>
  <w:footnote w:type="continuationSeparator" w:id="0">
    <w:p w14:paraId="6D45008C" w14:textId="77777777" w:rsidR="00176D9A" w:rsidRDefault="00176D9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76D9A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120C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367E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47FD4-B200-4D79-9AFF-73659C80E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7</cp:revision>
  <dcterms:created xsi:type="dcterms:W3CDTF">2020-03-30T12:09:00Z</dcterms:created>
  <dcterms:modified xsi:type="dcterms:W3CDTF">2020-06-21T12:23:00Z</dcterms:modified>
</cp:coreProperties>
</file>